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ελληνικά-greek"/>
      <w:r>
        <w:t xml:space="preserve">Ελληνικά</w:t>
      </w:r>
      <w:r>
        <w:t xml:space="preserve"> </w:t>
      </w:r>
      <w:r>
        <w:t xml:space="preserve">/ Greek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, Συνθήκη, 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Μείωση, 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Λάθος, 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Αύξων, 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, 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, 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Μεταβα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Έν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Αξ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Διάνυ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Ταχύ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Όγκος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, 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, 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6Z</dcterms:created>
  <dcterms:modified xsi:type="dcterms:W3CDTF">2019-11-04T20:15:36Z</dcterms:modified>
</cp:coreProperties>
</file>